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20 allée Tourtonde</w:t>
      </w:r>
      <w:r>
        <w:br w:type="textWrapping"/>
      </w:r>
      <w:r>
        <w:t xml:space="preserve">47200 Marmande</w:t>
      </w:r>
      <w:r>
        <w:br w:type="textWrapping"/>
      </w:r>
      <w:r>
        <w:t xml:space="preserve">0663240636</w:t>
      </w:r>
      <w:r>
        <w:br w:type="textWrapping"/>
      </w:r>
      <w:hyperlink r:id="rId22">
        <w:r>
          <w:rPr>
            <w:i/>
            <w:rStyle w:val="Hyperlink"/>
          </w:rPr>
          <w:t xml:space="preserve">alexandre.poitevin@pm.me</w:t>
        </w:r>
      </w:hyperlink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6" w:name="formation"/>
      <w:bookmarkStart w:id="25" w:name="anchor"/>
      <w:bookmarkEnd w:id="25"/>
      <w:r>
        <w:t xml:space="preserve">FORMATION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shigan (</w:t>
      </w:r>
      <w:hyperlink r:id="rId27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fessionnel de niveau III (CESI Alternanc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rogrammation (</w:t>
      </w:r>
      <w:hyperlink r:id="rId28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Mathématique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in 2007</w:t>
      </w:r>
      <w:r>
        <w:t xml:space="preserve"> </w:t>
      </w:r>
      <w:r>
        <w:t xml:space="preserve">: Baccalauréat Scientifique (Lycée Val de Garonne, Marmande)</w:t>
      </w:r>
      <w:r>
        <w:br w:type="textWrapping"/>
      </w:r>
      <w:r>
        <w:rPr>
          <w:i/>
        </w:rPr>
        <w:t xml:space="preserve">S SI (Sciences de l’ingénieur), spécialité mathématiques</w:t>
      </w:r>
    </w:p>
    <w:p>
      <w:pPr>
        <w:pStyle w:val="Heading4"/>
      </w:pPr>
      <w:bookmarkStart w:id="30" w:name="expériences-professionnelles"/>
      <w:bookmarkStart w:id="29" w:name="anchor"/>
      <w:bookmarkEnd w:id="29"/>
      <w:r>
        <w:t xml:space="preserve">EXPÉRIENCES PROFESSIONNELLES</w:t>
      </w:r>
      <w:bookmarkEnd w:id="3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2" w:name="compétences-principales"/>
      <w:bookmarkStart w:id="31" w:name="anchor"/>
      <w:bookmarkEnd w:id="31"/>
      <w:r>
        <w:t xml:space="preserve">COMPÉTENCES PRINCIPALE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4" w:name="projets-open-source"/>
      <w:bookmarkStart w:id="33" w:name="anchor"/>
      <w:bookmarkEnd w:id="33"/>
      <w:r>
        <w:t xml:space="preserve">PROJETS OPEN SOURCE</w:t>
      </w:r>
      <w:bookmarkEnd w:id="34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5">
        <w:r>
          <w:rPr>
            <w:b/>
            <w:rStyle w:val="Hyperlink"/>
          </w:rPr>
          <w:t xml:space="preserve">checktype</w:t>
        </w:r>
      </w:hyperlink>
      <w:hyperlink r:id="rId35">
        <w:r>
          <w:rPr>
            <w:b/>
            <w:rStyle w:val="Hyperlink"/>
          </w:rPr>
          <w:t xml:space="preserve">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de de données stockant séparément les valeurs hashables et non hashables</w:t>
      </w:r>
      <w:bookmarkStart w:id="37" w:name="anchor-1"/>
      <w:bookmarkEnd w:id="37"/>
    </w:p>
    <w:p>
      <w:pPr>
        <w:pStyle w:val="Heading4"/>
      </w:pPr>
      <w:bookmarkStart w:id="38" w:name="compétences-complémetaires"/>
      <w:r>
        <w:t xml:space="preserve">COMPÉTENCES COMPLÉMETAIRES</w:t>
      </w:r>
      <w:bookmarkEnd w:id="3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, Mac OSX, Windows 7/1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</w:t>
      </w:r>
      <w:r>
        <w:t xml:space="preserve"> </w:t>
      </w:r>
      <w:r>
        <w:rPr>
          <w:i/>
        </w:rPr>
        <w:t xml:space="preserve">Anglais</w:t>
      </w:r>
      <w:r>
        <w:t xml:space="preserve"> </w:t>
      </w:r>
      <w:r>
        <w:t xml:space="preserve">(bon niveau),</w:t>
      </w:r>
      <w:r>
        <w:t xml:space="preserve"> </w:t>
      </w:r>
      <w:r>
        <w:rPr>
          <w:i/>
        </w:rPr>
        <w:t xml:space="preserve">Arabe littéraire</w:t>
      </w:r>
      <w:r>
        <w:t xml:space="preserve"> </w:t>
      </w:r>
      <w:r>
        <w:t xml:space="preserve">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6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6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19:51:18Z</dcterms:created>
  <dcterms:modified xsi:type="dcterms:W3CDTF">2018-12-04T19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